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FECF9" w14:textId="0D8F26B4" w:rsidR="004A200D" w:rsidRPr="008D16DC" w:rsidRDefault="0011097D" w:rsidP="0039670C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</w:rPr>
      </w:pPr>
      <w:r>
        <w:rPr>
          <w:rFonts w:ascii="Arial" w:hAnsi="Arial" w:cs="Arial"/>
          <w:b/>
          <w:color w:val="538135" w:themeColor="accent6" w:themeShade="BF"/>
        </w:rPr>
        <w:t xml:space="preserve">Full-Time </w:t>
      </w:r>
      <w:r w:rsidR="008D16DC" w:rsidRPr="008D16DC">
        <w:rPr>
          <w:rFonts w:ascii="Arial" w:hAnsi="Arial" w:cs="Arial"/>
          <w:b/>
          <w:color w:val="538135" w:themeColor="accent6" w:themeShade="BF"/>
        </w:rPr>
        <w:t>Curriculum: BS-PhD with Education Certification</w:t>
      </w:r>
    </w:p>
    <w:tbl>
      <w:tblPr>
        <w:tblStyle w:val="TableGrid"/>
        <w:tblpPr w:leftFromText="180" w:rightFromText="180" w:vertAnchor="page" w:horzAnchor="margin" w:tblpY="1321"/>
        <w:tblW w:w="10165" w:type="dxa"/>
        <w:tblLook w:val="04A0" w:firstRow="1" w:lastRow="0" w:firstColumn="1" w:lastColumn="0" w:noHBand="0" w:noVBand="1"/>
      </w:tblPr>
      <w:tblGrid>
        <w:gridCol w:w="1705"/>
        <w:gridCol w:w="7387"/>
        <w:gridCol w:w="1073"/>
      </w:tblGrid>
      <w:tr w:rsidR="004A200D" w:rsidRPr="009664CF" w14:paraId="18CF3BA7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0BD2F8BB" w14:textId="4E6967A5" w:rsidR="004A200D" w:rsidRPr="003C61CF" w:rsidRDefault="004A200D" w:rsidP="003549BB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1 Fall 20</w:t>
            </w:r>
            <w:r w:rsidR="008D16DC" w:rsidRPr="003C61C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1                                                                                                             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379CE378" w14:textId="77777777" w:rsidR="004A200D" w:rsidRPr="003C61CF" w:rsidRDefault="004A200D" w:rsidP="003967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</w:tr>
      <w:tr w:rsidR="004A200D" w:rsidRPr="009664CF" w14:paraId="29F5EBAA" w14:textId="77777777" w:rsidTr="44E158F1">
        <w:tc>
          <w:tcPr>
            <w:tcW w:w="1705" w:type="dxa"/>
          </w:tcPr>
          <w:p w14:paraId="61302CF7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16</w:t>
            </w:r>
          </w:p>
        </w:tc>
        <w:tc>
          <w:tcPr>
            <w:tcW w:w="7387" w:type="dxa"/>
          </w:tcPr>
          <w:p w14:paraId="1039DB85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Research Designs and Methods in Nursing</w:t>
            </w:r>
          </w:p>
        </w:tc>
        <w:tc>
          <w:tcPr>
            <w:tcW w:w="1073" w:type="dxa"/>
          </w:tcPr>
          <w:p w14:paraId="16A7445A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23356B85" w14:textId="77777777" w:rsidTr="44E158F1">
        <w:tc>
          <w:tcPr>
            <w:tcW w:w="1705" w:type="dxa"/>
          </w:tcPr>
          <w:p w14:paraId="5A5EB0B9" w14:textId="0BC7FB65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</w:t>
            </w:r>
            <w:r w:rsidR="00165360"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107</w:t>
            </w:r>
          </w:p>
        </w:tc>
        <w:tc>
          <w:tcPr>
            <w:tcW w:w="7387" w:type="dxa"/>
          </w:tcPr>
          <w:p w14:paraId="7DAE8C7C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Philosophical and Theoretical Applications for Nursing Science</w:t>
            </w:r>
          </w:p>
        </w:tc>
        <w:tc>
          <w:tcPr>
            <w:tcW w:w="1073" w:type="dxa"/>
          </w:tcPr>
          <w:p w14:paraId="2C5064BD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75CA27E0" w14:textId="77777777" w:rsidTr="44E158F1">
        <w:tc>
          <w:tcPr>
            <w:tcW w:w="1705" w:type="dxa"/>
          </w:tcPr>
          <w:p w14:paraId="536AA462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41</w:t>
            </w:r>
          </w:p>
        </w:tc>
        <w:tc>
          <w:tcPr>
            <w:tcW w:w="7387" w:type="dxa"/>
          </w:tcPr>
          <w:p w14:paraId="3D311FFD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Statistical Methods in Nursing Research I</w:t>
            </w:r>
          </w:p>
        </w:tc>
        <w:tc>
          <w:tcPr>
            <w:tcW w:w="1073" w:type="dxa"/>
          </w:tcPr>
          <w:p w14:paraId="20A50554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66DBD52D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6768BDB3" w14:textId="4705899A" w:rsidR="004A200D" w:rsidRPr="003C61CF" w:rsidRDefault="004A200D" w:rsidP="004A200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1 Spring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II                                                                                                        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384269A6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9</w:t>
            </w:r>
          </w:p>
        </w:tc>
      </w:tr>
      <w:tr w:rsidR="004A200D" w:rsidRPr="009664CF" w14:paraId="0E2D7AD5" w14:textId="77777777" w:rsidTr="44E158F1">
        <w:tc>
          <w:tcPr>
            <w:tcW w:w="1705" w:type="dxa"/>
          </w:tcPr>
          <w:p w14:paraId="1A8E1151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16</w:t>
            </w:r>
          </w:p>
        </w:tc>
        <w:tc>
          <w:tcPr>
            <w:tcW w:w="7387" w:type="dxa"/>
          </w:tcPr>
          <w:p w14:paraId="573B0E77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837477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Grant Writing for Translational Science</w:t>
            </w:r>
          </w:p>
        </w:tc>
        <w:tc>
          <w:tcPr>
            <w:tcW w:w="1073" w:type="dxa"/>
          </w:tcPr>
          <w:p w14:paraId="0FA6D45C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09330697" w14:textId="77777777" w:rsidTr="44E158F1">
        <w:tc>
          <w:tcPr>
            <w:tcW w:w="1705" w:type="dxa"/>
          </w:tcPr>
          <w:p w14:paraId="01CDF3B5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23</w:t>
            </w:r>
          </w:p>
        </w:tc>
        <w:tc>
          <w:tcPr>
            <w:tcW w:w="7387" w:type="dxa"/>
          </w:tcPr>
          <w:p w14:paraId="550B0E51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Psychometrics and Measurement for Nursing Research</w:t>
            </w:r>
          </w:p>
        </w:tc>
        <w:tc>
          <w:tcPr>
            <w:tcW w:w="1073" w:type="dxa"/>
          </w:tcPr>
          <w:p w14:paraId="24310FAC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24DE75BB" w14:textId="77777777" w:rsidTr="44E158F1">
        <w:tc>
          <w:tcPr>
            <w:tcW w:w="1705" w:type="dxa"/>
          </w:tcPr>
          <w:p w14:paraId="05907ED0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42</w:t>
            </w:r>
          </w:p>
        </w:tc>
        <w:tc>
          <w:tcPr>
            <w:tcW w:w="7387" w:type="dxa"/>
          </w:tcPr>
          <w:p w14:paraId="135DAEA2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Statistical Methods in Nursing Research II</w:t>
            </w:r>
          </w:p>
        </w:tc>
        <w:tc>
          <w:tcPr>
            <w:tcW w:w="1073" w:type="dxa"/>
          </w:tcPr>
          <w:p w14:paraId="0C0131C1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7A2E8B49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05575EC1" w14:textId="5F33C00C" w:rsidR="004A200D" w:rsidRPr="003C61CF" w:rsidRDefault="004A200D" w:rsidP="004C315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1 Summer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III                                                                     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03DAC119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9</w:t>
            </w:r>
          </w:p>
        </w:tc>
      </w:tr>
      <w:tr w:rsidR="004A200D" w:rsidRPr="009664CF" w14:paraId="31F0814E" w14:textId="77777777" w:rsidTr="44E158F1">
        <w:tc>
          <w:tcPr>
            <w:tcW w:w="1705" w:type="dxa"/>
          </w:tcPr>
          <w:p w14:paraId="66A259FE" w14:textId="77777777" w:rsidR="004A200D" w:rsidRPr="00433A93" w:rsidRDefault="004A200D" w:rsidP="00F1042D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37  </w:t>
            </w:r>
          </w:p>
        </w:tc>
        <w:tc>
          <w:tcPr>
            <w:tcW w:w="7387" w:type="dxa"/>
          </w:tcPr>
          <w:p w14:paraId="7D634374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Innovative Programs in Biobehavioral Research</w:t>
            </w:r>
          </w:p>
        </w:tc>
        <w:tc>
          <w:tcPr>
            <w:tcW w:w="1073" w:type="dxa"/>
          </w:tcPr>
          <w:p w14:paraId="641FC5B4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56932AE8" w14:textId="77777777" w:rsidTr="44E158F1">
        <w:tc>
          <w:tcPr>
            <w:tcW w:w="1705" w:type="dxa"/>
          </w:tcPr>
          <w:p w14:paraId="729D4AED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15</w:t>
            </w:r>
          </w:p>
        </w:tc>
        <w:tc>
          <w:tcPr>
            <w:tcW w:w="7387" w:type="dxa"/>
          </w:tcPr>
          <w:p w14:paraId="17504BC7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Qualitative Research Methods in Nursing</w:t>
            </w:r>
          </w:p>
        </w:tc>
        <w:tc>
          <w:tcPr>
            <w:tcW w:w="1073" w:type="dxa"/>
          </w:tcPr>
          <w:p w14:paraId="7E77D77F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5D8121FF" w14:textId="77777777" w:rsidTr="44E158F1">
        <w:tc>
          <w:tcPr>
            <w:tcW w:w="1705" w:type="dxa"/>
          </w:tcPr>
          <w:p w14:paraId="66E1E537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54</w:t>
            </w:r>
          </w:p>
        </w:tc>
        <w:tc>
          <w:tcPr>
            <w:tcW w:w="7387" w:type="dxa"/>
          </w:tcPr>
          <w:p w14:paraId="03234E25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837477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Communicating Nursing Science</w:t>
            </w:r>
          </w:p>
        </w:tc>
        <w:tc>
          <w:tcPr>
            <w:tcW w:w="1073" w:type="dxa"/>
          </w:tcPr>
          <w:p w14:paraId="7C7988C7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40508C1A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3E020D2D" w14:textId="555D4B4B" w:rsidR="004A200D" w:rsidRPr="003C61CF" w:rsidRDefault="004A200D" w:rsidP="00F1042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2 Fall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IV                                                                                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6FC05382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10</w:t>
            </w:r>
          </w:p>
        </w:tc>
      </w:tr>
      <w:tr w:rsidR="004A200D" w:rsidRPr="009664CF" w14:paraId="3454C8BF" w14:textId="77777777" w:rsidTr="44E158F1">
        <w:tc>
          <w:tcPr>
            <w:tcW w:w="1705" w:type="dxa"/>
          </w:tcPr>
          <w:p w14:paraId="6D1B8E3F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33   </w:t>
            </w:r>
          </w:p>
        </w:tc>
        <w:tc>
          <w:tcPr>
            <w:tcW w:w="7387" w:type="dxa"/>
          </w:tcPr>
          <w:p w14:paraId="552CE7B1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Pre-Qualifying Exam Seminar I</w:t>
            </w:r>
          </w:p>
        </w:tc>
        <w:tc>
          <w:tcPr>
            <w:tcW w:w="1073" w:type="dxa"/>
          </w:tcPr>
          <w:p w14:paraId="36C16537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4A200D" w:rsidRPr="009664CF" w14:paraId="22F7E8C7" w14:textId="77777777" w:rsidTr="44E158F1">
        <w:tc>
          <w:tcPr>
            <w:tcW w:w="1705" w:type="dxa"/>
          </w:tcPr>
          <w:p w14:paraId="33A61217" w14:textId="01662DBD" w:rsidR="004A200D" w:rsidRPr="00433A93" w:rsidRDefault="70E01088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70E01088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126</w:t>
            </w:r>
          </w:p>
        </w:tc>
        <w:tc>
          <w:tcPr>
            <w:tcW w:w="7387" w:type="dxa"/>
          </w:tcPr>
          <w:p w14:paraId="0510D9DF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Intervention Development</w:t>
            </w:r>
          </w:p>
        </w:tc>
        <w:tc>
          <w:tcPr>
            <w:tcW w:w="1073" w:type="dxa"/>
          </w:tcPr>
          <w:p w14:paraId="7282E77F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0E0BFB1B" w14:textId="77777777" w:rsidTr="44E158F1">
        <w:tc>
          <w:tcPr>
            <w:tcW w:w="1705" w:type="dxa"/>
          </w:tcPr>
          <w:p w14:paraId="1BA9D4AA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843</w:t>
            </w:r>
          </w:p>
        </w:tc>
        <w:tc>
          <w:tcPr>
            <w:tcW w:w="7387" w:type="dxa"/>
          </w:tcPr>
          <w:p w14:paraId="5D504457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Statistical Methods in Nursing Research III</w:t>
            </w:r>
          </w:p>
        </w:tc>
        <w:tc>
          <w:tcPr>
            <w:tcW w:w="1073" w:type="dxa"/>
          </w:tcPr>
          <w:p w14:paraId="6B5A9B7D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6E85BE3B" w14:textId="77777777" w:rsidTr="44E158F1">
        <w:tc>
          <w:tcPr>
            <w:tcW w:w="1705" w:type="dxa"/>
          </w:tcPr>
          <w:p w14:paraId="7CACF579" w14:textId="2ACD5F85" w:rsidR="004A200D" w:rsidRPr="003C61CF" w:rsidRDefault="004A200D" w:rsidP="000F2B0F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1535BD" w:rsidRPr="003C61CF">
              <w:rPr>
                <w:rFonts w:ascii="Arial" w:hAnsi="Arial" w:cs="Arial"/>
                <w:sz w:val="20"/>
                <w:szCs w:val="20"/>
              </w:rPr>
              <w:t>6713</w:t>
            </w:r>
          </w:p>
        </w:tc>
        <w:tc>
          <w:tcPr>
            <w:tcW w:w="7387" w:type="dxa"/>
          </w:tcPr>
          <w:p w14:paraId="12522BC7" w14:textId="140B6051" w:rsidR="004A200D" w:rsidRPr="003C61CF" w:rsidRDefault="001535B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Foundations of Nursing Education (online) (cognate)</w:t>
            </w:r>
          </w:p>
        </w:tc>
        <w:tc>
          <w:tcPr>
            <w:tcW w:w="1073" w:type="dxa"/>
          </w:tcPr>
          <w:p w14:paraId="75663ED7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6D733EEB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72B4A945" w14:textId="6600EBD0" w:rsidR="004A200D" w:rsidRPr="003C61CF" w:rsidRDefault="004A200D" w:rsidP="005D1B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2 Spring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V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17CEA3EB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10</w:t>
            </w:r>
          </w:p>
        </w:tc>
      </w:tr>
      <w:tr w:rsidR="004A200D" w:rsidRPr="009664CF" w14:paraId="35E75EAE" w14:textId="77777777" w:rsidTr="44E158F1">
        <w:tc>
          <w:tcPr>
            <w:tcW w:w="1705" w:type="dxa"/>
          </w:tcPr>
          <w:p w14:paraId="7941A153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34</w:t>
            </w:r>
          </w:p>
        </w:tc>
        <w:tc>
          <w:tcPr>
            <w:tcW w:w="7387" w:type="dxa"/>
          </w:tcPr>
          <w:p w14:paraId="65D6D2FA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Pre-Qualifying Exam Seminar II</w:t>
            </w:r>
          </w:p>
        </w:tc>
        <w:tc>
          <w:tcPr>
            <w:tcW w:w="1073" w:type="dxa"/>
          </w:tcPr>
          <w:p w14:paraId="7D68BB53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4A200D" w:rsidRPr="009664CF" w14:paraId="2567D314" w14:textId="77777777" w:rsidTr="44E158F1">
        <w:tc>
          <w:tcPr>
            <w:tcW w:w="1705" w:type="dxa"/>
          </w:tcPr>
          <w:p w14:paraId="0828190C" w14:textId="04B91B12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</w:t>
            </w:r>
            <w:r w:rsidR="00165360"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819</w:t>
            </w:r>
          </w:p>
        </w:tc>
        <w:tc>
          <w:tcPr>
            <w:tcW w:w="7387" w:type="dxa"/>
          </w:tcPr>
          <w:p w14:paraId="0555A10D" w14:textId="77777777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Randomized Controlled Trials for Non-pharmacological Interventions</w:t>
            </w:r>
          </w:p>
        </w:tc>
        <w:tc>
          <w:tcPr>
            <w:tcW w:w="1073" w:type="dxa"/>
          </w:tcPr>
          <w:p w14:paraId="41103256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7380CA51" w14:textId="77777777" w:rsidTr="44E158F1">
        <w:tc>
          <w:tcPr>
            <w:tcW w:w="1705" w:type="dxa"/>
          </w:tcPr>
          <w:p w14:paraId="1B1964D5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7915</w:t>
            </w:r>
          </w:p>
        </w:tc>
        <w:tc>
          <w:tcPr>
            <w:tcW w:w="7387" w:type="dxa"/>
          </w:tcPr>
          <w:p w14:paraId="383E0C8E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7030A0"/>
                <w:sz w:val="20"/>
                <w:szCs w:val="20"/>
              </w:rPr>
              <w:t>Advanced Directed Research</w:t>
            </w:r>
          </w:p>
        </w:tc>
        <w:tc>
          <w:tcPr>
            <w:tcW w:w="1073" w:type="dxa"/>
          </w:tcPr>
          <w:p w14:paraId="3F7480DF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060C8E81" w14:textId="77777777" w:rsidTr="44E158F1">
        <w:tc>
          <w:tcPr>
            <w:tcW w:w="1705" w:type="dxa"/>
          </w:tcPr>
          <w:p w14:paraId="2EDE876E" w14:textId="03E7AD5E" w:rsidR="004A200D" w:rsidRPr="003C61CF" w:rsidRDefault="004A200D" w:rsidP="003549BB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1535BD" w:rsidRPr="003C61CF">
              <w:rPr>
                <w:rFonts w:ascii="Arial" w:hAnsi="Arial" w:cs="Arial"/>
                <w:sz w:val="20"/>
                <w:szCs w:val="20"/>
              </w:rPr>
              <w:t>6710</w:t>
            </w:r>
          </w:p>
        </w:tc>
        <w:tc>
          <w:tcPr>
            <w:tcW w:w="7387" w:type="dxa"/>
          </w:tcPr>
          <w:p w14:paraId="29FE4022" w14:textId="241F3499" w:rsidR="004A200D" w:rsidRPr="003C61CF" w:rsidRDefault="1A4DD383" w:rsidP="00F55647">
            <w:pPr>
              <w:rPr>
                <w:rFonts w:ascii="Arial" w:hAnsi="Arial" w:cs="Arial"/>
                <w:sz w:val="20"/>
                <w:szCs w:val="20"/>
              </w:rPr>
            </w:pPr>
            <w:r w:rsidRPr="1A4DD383">
              <w:rPr>
                <w:rFonts w:ascii="Arial" w:eastAsia="Arial" w:hAnsi="Arial" w:cs="Arial"/>
                <w:color w:val="FF0000"/>
                <w:sz w:val="19"/>
                <w:szCs w:val="19"/>
              </w:rPr>
              <w:t>Teaching Strategies in Nursing Education</w:t>
            </w:r>
            <w:r w:rsidRPr="1A4DD383">
              <w:rPr>
                <w:rFonts w:ascii="Arial" w:hAnsi="Arial" w:cs="Arial"/>
                <w:color w:val="FF0000"/>
                <w:sz w:val="20"/>
                <w:szCs w:val="20"/>
              </w:rPr>
              <w:t xml:space="preserve"> (online) (cognate)</w:t>
            </w:r>
          </w:p>
        </w:tc>
        <w:tc>
          <w:tcPr>
            <w:tcW w:w="1073" w:type="dxa"/>
          </w:tcPr>
          <w:p w14:paraId="19EF2289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4A200D" w:rsidRPr="009664CF" w14:paraId="74C03D7E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7B7AC8EB" w14:textId="1D74050E" w:rsidR="004A200D" w:rsidRPr="003C61CF" w:rsidRDefault="004A200D" w:rsidP="005D1B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2 Summer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VI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307ADEC0" w14:textId="22E56972" w:rsidR="004A200D" w:rsidRPr="008E2D23" w:rsidRDefault="004A200D" w:rsidP="0039670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9</w:t>
            </w:r>
          </w:p>
        </w:tc>
      </w:tr>
      <w:tr w:rsidR="004A200D" w:rsidRPr="009664CF" w14:paraId="045ED7E9" w14:textId="77777777" w:rsidTr="44E158F1">
        <w:tc>
          <w:tcPr>
            <w:tcW w:w="1705" w:type="dxa"/>
          </w:tcPr>
          <w:p w14:paraId="0E04117F" w14:textId="5CBA2525" w:rsidR="004A200D" w:rsidRPr="003C61CF" w:rsidRDefault="004A200D" w:rsidP="003F21D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1535BD" w:rsidRPr="003C61CF">
              <w:rPr>
                <w:rFonts w:ascii="Arial" w:hAnsi="Arial" w:cs="Arial"/>
                <w:sz w:val="20"/>
                <w:szCs w:val="20"/>
              </w:rPr>
              <w:t>6718</w:t>
            </w:r>
          </w:p>
        </w:tc>
        <w:tc>
          <w:tcPr>
            <w:tcW w:w="7387" w:type="dxa"/>
          </w:tcPr>
          <w:p w14:paraId="4D1FFF64" w14:textId="02F4518E" w:rsidR="004A200D" w:rsidRPr="003C61CF" w:rsidRDefault="001535BD" w:rsidP="003F21D9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Evaluation Strategies in Nursing Education (online) (cognate)</w:t>
            </w:r>
            <w:r w:rsidR="004A200D" w:rsidRPr="003C61CF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073" w:type="dxa"/>
          </w:tcPr>
          <w:p w14:paraId="5F957964" w14:textId="77777777" w:rsidR="004A200D" w:rsidRPr="008E2D23" w:rsidRDefault="004A200D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39670C" w:rsidRPr="009664CF" w14:paraId="4751F1DC" w14:textId="77777777" w:rsidTr="44E158F1">
        <w:tc>
          <w:tcPr>
            <w:tcW w:w="1705" w:type="dxa"/>
          </w:tcPr>
          <w:p w14:paraId="3F257E88" w14:textId="49E4FF63" w:rsidR="0039670C" w:rsidRPr="003C61CF" w:rsidRDefault="0039670C" w:rsidP="0039670C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8B35BD">
              <w:rPr>
                <w:rFonts w:ascii="Arial" w:hAnsi="Arial" w:cs="Arial"/>
                <w:sz w:val="20"/>
                <w:szCs w:val="20"/>
              </w:rPr>
              <w:t>7844</w:t>
            </w:r>
          </w:p>
        </w:tc>
        <w:tc>
          <w:tcPr>
            <w:tcW w:w="7387" w:type="dxa"/>
          </w:tcPr>
          <w:p w14:paraId="1C740DE9" w14:textId="60B025AA" w:rsidR="0039670C" w:rsidRPr="003C61CF" w:rsidRDefault="008B35BD" w:rsidP="0039670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Statistical Methods in Nursing Research IV (c</w:t>
            </w:r>
            <w:r w:rsidR="001535BD" w:rsidRPr="003C61CF">
              <w:rPr>
                <w:rFonts w:ascii="Arial" w:hAnsi="Arial" w:cs="Arial"/>
                <w:color w:val="FF0000"/>
                <w:sz w:val="20"/>
                <w:szCs w:val="20"/>
              </w:rPr>
              <w:t>ognat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  <w:r w:rsidR="001535BD" w:rsidRPr="003C61CF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</w:p>
        </w:tc>
        <w:tc>
          <w:tcPr>
            <w:tcW w:w="1073" w:type="dxa"/>
          </w:tcPr>
          <w:p w14:paraId="2B4669B4" w14:textId="77777777" w:rsidR="0039670C" w:rsidRPr="008E2D23" w:rsidRDefault="0039670C" w:rsidP="0039670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39670C" w:rsidRPr="009664CF" w14:paraId="4E983180" w14:textId="77777777" w:rsidTr="44E158F1">
        <w:tc>
          <w:tcPr>
            <w:tcW w:w="1705" w:type="dxa"/>
          </w:tcPr>
          <w:p w14:paraId="2DB86C19" w14:textId="53321594" w:rsidR="0039670C" w:rsidRPr="003C61CF" w:rsidRDefault="0039670C" w:rsidP="0039670C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8B35BD">
              <w:rPr>
                <w:rFonts w:ascii="Arial" w:hAnsi="Arial" w:cs="Arial"/>
                <w:sz w:val="20"/>
                <w:szCs w:val="20"/>
              </w:rPr>
              <w:t>7828</w:t>
            </w:r>
          </w:p>
        </w:tc>
        <w:tc>
          <w:tcPr>
            <w:tcW w:w="7387" w:type="dxa"/>
          </w:tcPr>
          <w:p w14:paraId="1717D97F" w14:textId="2336948D" w:rsidR="0039670C" w:rsidRPr="003C61CF" w:rsidRDefault="008B35BD" w:rsidP="0039670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Data Management in Health Research (c</w:t>
            </w:r>
            <w:r w:rsidR="001535BD" w:rsidRPr="003C61CF">
              <w:rPr>
                <w:rFonts w:ascii="Arial" w:hAnsi="Arial" w:cs="Arial"/>
                <w:color w:val="FF0000"/>
                <w:sz w:val="20"/>
                <w:szCs w:val="20"/>
              </w:rPr>
              <w:t>ognat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  <w:r w:rsidR="001535BD" w:rsidRPr="003C61CF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</w:p>
        </w:tc>
        <w:tc>
          <w:tcPr>
            <w:tcW w:w="1073" w:type="dxa"/>
          </w:tcPr>
          <w:p w14:paraId="08FF8B85" w14:textId="77777777" w:rsidR="0039670C" w:rsidRPr="003C61CF" w:rsidRDefault="0039670C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A200D" w:rsidRPr="00296FDA" w14:paraId="238F54C9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3FAFE094" w14:textId="286A82C2" w:rsidR="004A200D" w:rsidRPr="003C61CF" w:rsidRDefault="004A200D" w:rsidP="00C24FA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3 Fall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VII                                                                              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594768E1" w14:textId="31DF34D2" w:rsidR="004A200D" w:rsidRPr="003C61CF" w:rsidRDefault="007438A6" w:rsidP="003967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</w:tr>
      <w:tr w:rsidR="004A200D" w:rsidRPr="009664CF" w14:paraId="09B124EA" w14:textId="77777777" w:rsidTr="44E158F1">
        <w:tc>
          <w:tcPr>
            <w:tcW w:w="1705" w:type="dxa"/>
          </w:tcPr>
          <w:p w14:paraId="4CB45CB7" w14:textId="0C38B16F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7</w:t>
            </w:r>
            <w:r w:rsidR="007438A6" w:rsidRPr="003C61CF">
              <w:rPr>
                <w:rFonts w:ascii="Arial" w:hAnsi="Arial" w:cs="Arial"/>
                <w:sz w:val="20"/>
                <w:szCs w:val="20"/>
              </w:rPr>
              <w:t>915</w:t>
            </w:r>
          </w:p>
        </w:tc>
        <w:tc>
          <w:tcPr>
            <w:tcW w:w="7387" w:type="dxa"/>
          </w:tcPr>
          <w:p w14:paraId="3E55AD13" w14:textId="47BFA46D" w:rsidR="004A200D" w:rsidRPr="008E2D23" w:rsidRDefault="007438A6" w:rsidP="005D1BF8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8E2D23">
              <w:rPr>
                <w:rFonts w:ascii="Arial" w:hAnsi="Arial" w:cs="Arial"/>
                <w:color w:val="7030A0"/>
                <w:sz w:val="20"/>
                <w:szCs w:val="20"/>
              </w:rPr>
              <w:t xml:space="preserve">Advanced Directed </w:t>
            </w:r>
            <w:r w:rsidR="00EE53EE" w:rsidRPr="008E2D23">
              <w:rPr>
                <w:rFonts w:ascii="Arial" w:hAnsi="Arial" w:cs="Arial"/>
                <w:color w:val="7030A0"/>
                <w:sz w:val="20"/>
                <w:szCs w:val="20"/>
              </w:rPr>
              <w:t>R</w:t>
            </w:r>
            <w:r w:rsidRPr="008E2D23">
              <w:rPr>
                <w:rFonts w:ascii="Arial" w:hAnsi="Arial" w:cs="Arial"/>
                <w:color w:val="7030A0"/>
                <w:sz w:val="20"/>
                <w:szCs w:val="20"/>
              </w:rPr>
              <w:t xml:space="preserve">esearch </w:t>
            </w:r>
          </w:p>
        </w:tc>
        <w:tc>
          <w:tcPr>
            <w:tcW w:w="1073" w:type="dxa"/>
          </w:tcPr>
          <w:p w14:paraId="77DD8E83" w14:textId="0652075A" w:rsidR="004A200D" w:rsidRPr="003C61CF" w:rsidRDefault="007438A6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33A93" w:rsidRPr="00433A93" w14:paraId="3B539763" w14:textId="77777777" w:rsidTr="44E158F1">
        <w:tc>
          <w:tcPr>
            <w:tcW w:w="1705" w:type="dxa"/>
          </w:tcPr>
          <w:p w14:paraId="6BE1D915" w14:textId="3CFF8E8C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3</w:t>
            </w:r>
            <w:r w:rsidR="00165360"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6</w:t>
            </w:r>
          </w:p>
        </w:tc>
        <w:tc>
          <w:tcPr>
            <w:tcW w:w="7387" w:type="dxa"/>
          </w:tcPr>
          <w:p w14:paraId="5251DDAF" w14:textId="77777777" w:rsidR="004A200D" w:rsidRPr="00433A93" w:rsidRDefault="004A200D" w:rsidP="00856D77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Doctoral Seminar I</w:t>
            </w:r>
          </w:p>
        </w:tc>
        <w:tc>
          <w:tcPr>
            <w:tcW w:w="1073" w:type="dxa"/>
          </w:tcPr>
          <w:p w14:paraId="29B26183" w14:textId="77777777" w:rsidR="004A200D" w:rsidRPr="00433A93" w:rsidRDefault="004A200D" w:rsidP="0039670C">
            <w:pPr>
              <w:jc w:val="center"/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2B52E8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2D64F9" w:rsidRPr="009664CF" w14:paraId="4E08E329" w14:textId="77777777" w:rsidTr="44E158F1">
        <w:tc>
          <w:tcPr>
            <w:tcW w:w="1705" w:type="dxa"/>
            <w:vAlign w:val="center"/>
          </w:tcPr>
          <w:p w14:paraId="55E9501A" w14:textId="4B2DF196" w:rsidR="002D64F9" w:rsidRPr="003C61CF" w:rsidRDefault="00EE53EE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6940/6947</w:t>
            </w:r>
          </w:p>
        </w:tc>
        <w:tc>
          <w:tcPr>
            <w:tcW w:w="7387" w:type="dxa"/>
          </w:tcPr>
          <w:p w14:paraId="72B2DF2B" w14:textId="330BC80F" w:rsidR="002D64F9" w:rsidRPr="003C61CF" w:rsidRDefault="00C34675" w:rsidP="002D64F9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Classroom/Clinical Teaching Practicum (cognate)</w:t>
            </w:r>
          </w:p>
        </w:tc>
        <w:tc>
          <w:tcPr>
            <w:tcW w:w="1073" w:type="dxa"/>
          </w:tcPr>
          <w:p w14:paraId="532859C6" w14:textId="2B26B195" w:rsidR="002D64F9" w:rsidRPr="003C61CF" w:rsidRDefault="00C34675" w:rsidP="002D64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34675" w:rsidRPr="009664CF" w14:paraId="47883C52" w14:textId="77777777" w:rsidTr="44E158F1">
        <w:tc>
          <w:tcPr>
            <w:tcW w:w="1705" w:type="dxa"/>
          </w:tcPr>
          <w:p w14:paraId="28F6104B" w14:textId="5DEC0E45" w:rsidR="00C34675" w:rsidRPr="003C61CF" w:rsidRDefault="007438A6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NGR </w:t>
            </w:r>
            <w:r w:rsidR="008B35BD">
              <w:rPr>
                <w:rFonts w:ascii="Arial" w:hAnsi="Arial" w:cs="Arial"/>
                <w:sz w:val="20"/>
                <w:szCs w:val="20"/>
              </w:rPr>
              <w:t>7838</w:t>
            </w:r>
          </w:p>
        </w:tc>
        <w:tc>
          <w:tcPr>
            <w:tcW w:w="7387" w:type="dxa"/>
          </w:tcPr>
          <w:p w14:paraId="02DBE4EB" w14:textId="7A0A4590" w:rsidR="00C34675" w:rsidRPr="003C61CF" w:rsidRDefault="008B35BD" w:rsidP="002D64F9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Innovative Programs in Symptom Management Research</w:t>
            </w:r>
            <w:r w:rsidR="00062855">
              <w:rPr>
                <w:rFonts w:ascii="Arial" w:hAnsi="Arial" w:cs="Arial"/>
                <w:color w:val="FF0000"/>
                <w:sz w:val="20"/>
                <w:szCs w:val="20"/>
              </w:rPr>
              <w:t xml:space="preserve"> (cognate)</w:t>
            </w:r>
          </w:p>
        </w:tc>
        <w:tc>
          <w:tcPr>
            <w:tcW w:w="1073" w:type="dxa"/>
          </w:tcPr>
          <w:p w14:paraId="48E9AC6A" w14:textId="7C9AD3F9" w:rsidR="00C34675" w:rsidRPr="003C61CF" w:rsidRDefault="007438A6" w:rsidP="002D64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34675" w:rsidRPr="009664CF" w14:paraId="3496B3E6" w14:textId="77777777" w:rsidTr="44E158F1">
        <w:tc>
          <w:tcPr>
            <w:tcW w:w="10165" w:type="dxa"/>
            <w:gridSpan w:val="3"/>
          </w:tcPr>
          <w:p w14:paraId="1DF3FF52" w14:textId="29196643" w:rsidR="00C34675" w:rsidRPr="003C61CF" w:rsidRDefault="00C34675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Qualifying Examination &amp; Proposal Defense</w:t>
            </w:r>
          </w:p>
        </w:tc>
      </w:tr>
      <w:tr w:rsidR="004A200D" w:rsidRPr="009664CF" w14:paraId="79DD86EE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7F1265DB" w14:textId="09A5F4C3" w:rsidR="004A200D" w:rsidRPr="003C61CF" w:rsidRDefault="004A200D" w:rsidP="005D1B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3 Spring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VIII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7FDA6EE7" w14:textId="0E661C6C" w:rsidR="004A200D" w:rsidRPr="003C61CF" w:rsidRDefault="00563998" w:rsidP="003967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</w:tr>
      <w:tr w:rsidR="00433A93" w:rsidRPr="00433A93" w14:paraId="23315E29" w14:textId="77777777" w:rsidTr="44E158F1">
        <w:tc>
          <w:tcPr>
            <w:tcW w:w="1705" w:type="dxa"/>
          </w:tcPr>
          <w:p w14:paraId="428E51C5" w14:textId="7D385446" w:rsidR="004A200D" w:rsidRPr="00433A93" w:rsidRDefault="004A200D" w:rsidP="005D1BF8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NGR 793</w:t>
            </w:r>
            <w:r w:rsidR="00165360"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9</w:t>
            </w:r>
          </w:p>
        </w:tc>
        <w:tc>
          <w:tcPr>
            <w:tcW w:w="7387" w:type="dxa"/>
          </w:tcPr>
          <w:p w14:paraId="68E3CF66" w14:textId="065C6FEB" w:rsidR="004A200D" w:rsidRPr="00433A93" w:rsidRDefault="004A200D" w:rsidP="00026041">
            <w:pPr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D</w:t>
            </w:r>
            <w:r w:rsidR="003C61CF"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>octoral</w:t>
            </w:r>
            <w:r w:rsidRPr="00433A93"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  <w:t xml:space="preserve"> Seminar II</w:t>
            </w:r>
          </w:p>
        </w:tc>
        <w:tc>
          <w:tcPr>
            <w:tcW w:w="1073" w:type="dxa"/>
          </w:tcPr>
          <w:p w14:paraId="06987E49" w14:textId="77777777" w:rsidR="004A200D" w:rsidRPr="00433A93" w:rsidRDefault="004A200D" w:rsidP="0039670C">
            <w:pPr>
              <w:jc w:val="center"/>
              <w:rPr>
                <w:rFonts w:ascii="Arial" w:hAnsi="Arial" w:cs="Arial"/>
                <w:color w:val="538135" w:themeColor="accent6" w:themeShade="BF"/>
                <w:sz w:val="20"/>
                <w:szCs w:val="20"/>
              </w:rPr>
            </w:pPr>
            <w:r w:rsidRPr="002B52E8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4A200D" w:rsidRPr="009664CF" w14:paraId="4D6C84BB" w14:textId="77777777" w:rsidTr="44E158F1">
        <w:tc>
          <w:tcPr>
            <w:tcW w:w="1705" w:type="dxa"/>
          </w:tcPr>
          <w:p w14:paraId="37F601BE" w14:textId="77777777" w:rsidR="004A200D" w:rsidRPr="003C61CF" w:rsidRDefault="004A200D" w:rsidP="00C24FA1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7980</w:t>
            </w:r>
          </w:p>
        </w:tc>
        <w:tc>
          <w:tcPr>
            <w:tcW w:w="7387" w:type="dxa"/>
          </w:tcPr>
          <w:p w14:paraId="73ADAE5C" w14:textId="3A4D3FC2" w:rsidR="004A200D" w:rsidRPr="003C61CF" w:rsidRDefault="004A200D" w:rsidP="00C24FA1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Dissertation </w:t>
            </w:r>
            <w:r w:rsidR="00EE53EE" w:rsidRPr="003C61CF">
              <w:rPr>
                <w:rFonts w:ascii="Arial" w:hAnsi="Arial" w:cs="Arial"/>
                <w:sz w:val="20"/>
                <w:szCs w:val="20"/>
              </w:rPr>
              <w:t>Research</w:t>
            </w:r>
            <w:r w:rsidRPr="003C61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73" w:type="dxa"/>
          </w:tcPr>
          <w:p w14:paraId="6907058B" w14:textId="0DF2150E" w:rsidR="004A200D" w:rsidRPr="003C61CF" w:rsidRDefault="00EE53EE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2D64F9" w:rsidRPr="009664CF" w14:paraId="0020707B" w14:textId="77777777" w:rsidTr="44E158F1">
        <w:tc>
          <w:tcPr>
            <w:tcW w:w="1705" w:type="dxa"/>
          </w:tcPr>
          <w:p w14:paraId="572CCE9A" w14:textId="77FEF15D" w:rsidR="002D64F9" w:rsidRPr="003C61CF" w:rsidRDefault="00EE53EE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6940/6947</w:t>
            </w:r>
          </w:p>
        </w:tc>
        <w:tc>
          <w:tcPr>
            <w:tcW w:w="7387" w:type="dxa"/>
          </w:tcPr>
          <w:p w14:paraId="6CFECD86" w14:textId="1EF0C2E0" w:rsidR="002D64F9" w:rsidRPr="003C61CF" w:rsidRDefault="00EE53EE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Classroom/Clinical Teaching Practicum (cognate)</w:t>
            </w:r>
          </w:p>
        </w:tc>
        <w:tc>
          <w:tcPr>
            <w:tcW w:w="1073" w:type="dxa"/>
          </w:tcPr>
          <w:p w14:paraId="061F76E2" w14:textId="74B0E1BE" w:rsidR="002D64F9" w:rsidRPr="003C61CF" w:rsidRDefault="00EE53EE" w:rsidP="002D64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4A200D" w:rsidRPr="009664CF" w14:paraId="330BA6B0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35E8D1FF" w14:textId="582AF552" w:rsidR="004A200D" w:rsidRPr="003C61CF" w:rsidRDefault="004A200D" w:rsidP="005D1B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3 Summer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IX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3FCCE8CC" w14:textId="2D43B3F4" w:rsidR="004A200D" w:rsidRPr="003C61CF" w:rsidRDefault="00433A93" w:rsidP="003967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</w:tr>
      <w:tr w:rsidR="004A200D" w:rsidRPr="009664CF" w14:paraId="2CF414C6" w14:textId="77777777" w:rsidTr="44E158F1">
        <w:tc>
          <w:tcPr>
            <w:tcW w:w="1705" w:type="dxa"/>
          </w:tcPr>
          <w:p w14:paraId="610679D7" w14:textId="77777777" w:rsidR="004A200D" w:rsidRPr="003C61CF" w:rsidRDefault="004A200D" w:rsidP="00C24FA1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7980</w:t>
            </w:r>
          </w:p>
        </w:tc>
        <w:tc>
          <w:tcPr>
            <w:tcW w:w="7387" w:type="dxa"/>
          </w:tcPr>
          <w:p w14:paraId="507D0705" w14:textId="67060145" w:rsidR="004A200D" w:rsidRPr="003C61CF" w:rsidRDefault="004A200D" w:rsidP="00C24FA1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Dissertation </w:t>
            </w:r>
            <w:r w:rsidR="00EE53EE" w:rsidRPr="003C61CF">
              <w:rPr>
                <w:rFonts w:ascii="Arial" w:hAnsi="Arial" w:cs="Arial"/>
                <w:sz w:val="20"/>
                <w:szCs w:val="20"/>
              </w:rPr>
              <w:t>Research</w:t>
            </w:r>
          </w:p>
        </w:tc>
        <w:tc>
          <w:tcPr>
            <w:tcW w:w="1073" w:type="dxa"/>
          </w:tcPr>
          <w:p w14:paraId="67832374" w14:textId="7F8B3E32" w:rsidR="004A200D" w:rsidRPr="003C61CF" w:rsidRDefault="00EE53EE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2D64F9" w:rsidRPr="009664CF" w14:paraId="0C7C1609" w14:textId="77777777" w:rsidTr="44E158F1">
        <w:tc>
          <w:tcPr>
            <w:tcW w:w="1705" w:type="dxa"/>
          </w:tcPr>
          <w:p w14:paraId="2ACDBE88" w14:textId="37640439" w:rsidR="002D64F9" w:rsidRPr="003C61CF" w:rsidRDefault="002D64F9" w:rsidP="002D64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87" w:type="dxa"/>
          </w:tcPr>
          <w:p w14:paraId="32132FA3" w14:textId="3E6BC62F" w:rsidR="002D64F9" w:rsidRPr="003C61CF" w:rsidRDefault="00EE53EE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Adjunct Teaching</w:t>
            </w:r>
          </w:p>
        </w:tc>
        <w:tc>
          <w:tcPr>
            <w:tcW w:w="1073" w:type="dxa"/>
          </w:tcPr>
          <w:p w14:paraId="25175DF4" w14:textId="1351ACB7" w:rsidR="002D64F9" w:rsidRPr="003C61CF" w:rsidRDefault="002D64F9" w:rsidP="002D64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00D" w:rsidRPr="009664CF" w14:paraId="3F0C3551" w14:textId="77777777" w:rsidTr="44E158F1">
        <w:tc>
          <w:tcPr>
            <w:tcW w:w="9092" w:type="dxa"/>
            <w:gridSpan w:val="2"/>
            <w:shd w:val="clear" w:color="auto" w:fill="A8D08D" w:themeFill="accent6" w:themeFillTint="99"/>
          </w:tcPr>
          <w:p w14:paraId="0F661A2F" w14:textId="69678DEB" w:rsidR="004A200D" w:rsidRPr="003C61CF" w:rsidRDefault="004A200D" w:rsidP="005D1B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sz w:val="20"/>
                <w:szCs w:val="20"/>
              </w:rPr>
              <w:t>Year 4 Fall 202</w:t>
            </w:r>
            <w:r w:rsidR="005507BD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3C61CF">
              <w:rPr>
                <w:rFonts w:ascii="Arial" w:hAnsi="Arial" w:cs="Arial"/>
                <w:b/>
                <w:sz w:val="20"/>
                <w:szCs w:val="20"/>
              </w:rPr>
              <w:t xml:space="preserve"> Semester X</w:t>
            </w:r>
          </w:p>
        </w:tc>
        <w:tc>
          <w:tcPr>
            <w:tcW w:w="1073" w:type="dxa"/>
            <w:shd w:val="clear" w:color="auto" w:fill="A8D08D" w:themeFill="accent6" w:themeFillTint="99"/>
          </w:tcPr>
          <w:p w14:paraId="5B07386B" w14:textId="41AFC2CF" w:rsidR="004A200D" w:rsidRPr="003C61CF" w:rsidRDefault="00563998" w:rsidP="003967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</w:tr>
      <w:tr w:rsidR="004A200D" w:rsidRPr="009664CF" w14:paraId="6972E4B7" w14:textId="77777777" w:rsidTr="44E158F1">
        <w:tc>
          <w:tcPr>
            <w:tcW w:w="1705" w:type="dxa"/>
          </w:tcPr>
          <w:p w14:paraId="5266331A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>NGR 7980</w:t>
            </w:r>
          </w:p>
        </w:tc>
        <w:tc>
          <w:tcPr>
            <w:tcW w:w="7387" w:type="dxa"/>
          </w:tcPr>
          <w:p w14:paraId="35C33BA5" w14:textId="1B94A664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sz w:val="20"/>
                <w:szCs w:val="20"/>
              </w:rPr>
              <w:t xml:space="preserve">Dissertation </w:t>
            </w:r>
            <w:r w:rsidR="00EE53EE" w:rsidRPr="003C61CF">
              <w:rPr>
                <w:rFonts w:ascii="Arial" w:hAnsi="Arial" w:cs="Arial"/>
                <w:sz w:val="20"/>
                <w:szCs w:val="20"/>
              </w:rPr>
              <w:t>Research</w:t>
            </w:r>
          </w:p>
        </w:tc>
        <w:tc>
          <w:tcPr>
            <w:tcW w:w="1073" w:type="dxa"/>
          </w:tcPr>
          <w:p w14:paraId="1DD4028F" w14:textId="4D61FA93" w:rsidR="004A200D" w:rsidRPr="003C61CF" w:rsidRDefault="00563998" w:rsidP="003967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2D64F9" w:rsidRPr="009664CF" w14:paraId="7F6D7F4F" w14:textId="77777777" w:rsidTr="44E158F1">
        <w:tc>
          <w:tcPr>
            <w:tcW w:w="1705" w:type="dxa"/>
          </w:tcPr>
          <w:p w14:paraId="77BD263B" w14:textId="5DFC29AD" w:rsidR="002D64F9" w:rsidRPr="003C61CF" w:rsidRDefault="002D64F9" w:rsidP="002D64F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87" w:type="dxa"/>
          </w:tcPr>
          <w:p w14:paraId="2E7098E6" w14:textId="5B2ECB69" w:rsidR="002D64F9" w:rsidRPr="003C61CF" w:rsidRDefault="00BD5129" w:rsidP="002D64F9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color w:val="FF0000"/>
                <w:sz w:val="20"/>
                <w:szCs w:val="20"/>
              </w:rPr>
              <w:t>Adjunct Teaching</w:t>
            </w:r>
          </w:p>
        </w:tc>
        <w:tc>
          <w:tcPr>
            <w:tcW w:w="1073" w:type="dxa"/>
          </w:tcPr>
          <w:p w14:paraId="30A685F3" w14:textId="60EC5117" w:rsidR="002D64F9" w:rsidRPr="003C61CF" w:rsidRDefault="002D64F9" w:rsidP="002D64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00D" w:rsidRPr="009664CF" w14:paraId="7EC34C47" w14:textId="77777777" w:rsidTr="44E158F1">
        <w:trPr>
          <w:trHeight w:val="236"/>
        </w:trPr>
        <w:tc>
          <w:tcPr>
            <w:tcW w:w="1705" w:type="dxa"/>
          </w:tcPr>
          <w:p w14:paraId="26B9F735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87" w:type="dxa"/>
          </w:tcPr>
          <w:p w14:paraId="7FCE4A0C" w14:textId="4E74EA3C" w:rsidR="004A200D" w:rsidRPr="003C61CF" w:rsidRDefault="002C3A95" w:rsidP="00D44903">
            <w:pPr>
              <w:rPr>
                <w:rFonts w:ascii="Arial" w:hAnsi="Arial" w:cs="Arial"/>
                <w:sz w:val="20"/>
                <w:szCs w:val="20"/>
              </w:rPr>
            </w:pPr>
            <w:r w:rsidRPr="003C61C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</w:t>
            </w:r>
            <w:r w:rsidR="004A200D" w:rsidRPr="003C61CF">
              <w:rPr>
                <w:rFonts w:ascii="Arial" w:hAnsi="Arial" w:cs="Arial"/>
                <w:b/>
                <w:bCs/>
                <w:sz w:val="20"/>
                <w:szCs w:val="20"/>
              </w:rPr>
              <w:t>Dissertation Defense, Graduation, and Teaching Certification</w:t>
            </w:r>
          </w:p>
        </w:tc>
        <w:tc>
          <w:tcPr>
            <w:tcW w:w="1073" w:type="dxa"/>
          </w:tcPr>
          <w:p w14:paraId="27FBB7B4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200D" w:rsidRPr="009664CF" w14:paraId="72CB0A45" w14:textId="77777777" w:rsidTr="44E158F1">
        <w:tc>
          <w:tcPr>
            <w:tcW w:w="1705" w:type="dxa"/>
            <w:shd w:val="clear" w:color="auto" w:fill="auto"/>
          </w:tcPr>
          <w:p w14:paraId="25524278" w14:textId="77777777" w:rsidR="004A200D" w:rsidRPr="003C61CF" w:rsidRDefault="004A200D" w:rsidP="005D1BF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87" w:type="dxa"/>
            <w:shd w:val="clear" w:color="auto" w:fill="auto"/>
          </w:tcPr>
          <w:p w14:paraId="5FCCC70A" w14:textId="339CD095" w:rsidR="004A200D" w:rsidRPr="00D44903" w:rsidRDefault="004A200D" w:rsidP="00907AF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          </w:t>
            </w:r>
            <w:r w:rsidR="0039670C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E3FD5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</w:t>
            </w:r>
            <w:r w:rsidR="0039670C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S-PhD Program </w:t>
            </w:r>
            <w:r w:rsidR="003C61CF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>T</w:t>
            </w:r>
            <w:r w:rsidR="0039670C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al </w:t>
            </w:r>
          </w:p>
        </w:tc>
        <w:tc>
          <w:tcPr>
            <w:tcW w:w="1073" w:type="dxa"/>
            <w:shd w:val="clear" w:color="auto" w:fill="auto"/>
          </w:tcPr>
          <w:p w14:paraId="4DFCB57B" w14:textId="542011E4" w:rsidR="004A200D" w:rsidRPr="00D44903" w:rsidRDefault="004A200D" w:rsidP="005D1BF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</w:t>
            </w:r>
            <w:r w:rsidR="00D44903"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4490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33A93">
              <w:rPr>
                <w:rFonts w:ascii="Arial" w:hAnsi="Arial" w:cs="Arial"/>
                <w:b/>
                <w:bCs/>
                <w:sz w:val="20"/>
                <w:szCs w:val="20"/>
              </w:rPr>
              <w:t>8</w:t>
            </w:r>
            <w:r w:rsidR="002B52E8">
              <w:rPr>
                <w:rFonts w:ascii="Arial" w:hAnsi="Arial" w:cs="Arial"/>
                <w:b/>
                <w:bCs/>
                <w:sz w:val="20"/>
                <w:szCs w:val="20"/>
              </w:rPr>
              <w:t>0</w:t>
            </w:r>
          </w:p>
        </w:tc>
      </w:tr>
    </w:tbl>
    <w:p w14:paraId="7EA8C592" w14:textId="4EBB4447" w:rsidR="00433A93" w:rsidRPr="008B35BD" w:rsidRDefault="008B35BD" w:rsidP="57FECFCB">
      <w:pPr>
        <w:spacing w:after="0" w:line="240" w:lineRule="auto"/>
        <w:jc w:val="center"/>
        <w:rPr>
          <w:rFonts w:ascii="Arial" w:hAnsi="Arial" w:cs="Arial"/>
          <w:color w:val="70AD47" w:themeColor="accent6"/>
        </w:rPr>
      </w:pPr>
      <w:r w:rsidRPr="008B35BD">
        <w:rPr>
          <w:rFonts w:ascii="Arial" w:hAnsi="Arial" w:cs="Arial"/>
          <w:color w:val="70AD47" w:themeColor="accent6"/>
        </w:rPr>
        <w:t>2022 Cohort</w:t>
      </w:r>
    </w:p>
    <w:p w14:paraId="2B214603" w14:textId="599379E5" w:rsidR="00433A93" w:rsidRPr="005D1BF8" w:rsidRDefault="008E2D23" w:rsidP="00433A93">
      <w:pPr>
        <w:spacing w:after="0" w:line="240" w:lineRule="auto"/>
        <w:rPr>
          <w:rFonts w:ascii="Arial" w:hAnsi="Arial" w:cs="Arial"/>
        </w:rPr>
      </w:pPr>
      <w:r w:rsidRPr="008E2D23">
        <w:rPr>
          <w:rFonts w:ascii="Arial" w:hAnsi="Arial" w:cs="Arial"/>
          <w:b/>
          <w:bCs/>
          <w:color w:val="538135" w:themeColor="accent6" w:themeShade="BF"/>
        </w:rPr>
        <w:t>Green</w:t>
      </w:r>
      <w:r>
        <w:rPr>
          <w:rFonts w:ascii="Arial" w:hAnsi="Arial" w:cs="Arial"/>
        </w:rPr>
        <w:t xml:space="preserve"> = </w:t>
      </w:r>
      <w:r w:rsidR="00433A93">
        <w:rPr>
          <w:rFonts w:ascii="Arial" w:hAnsi="Arial" w:cs="Arial"/>
        </w:rPr>
        <w:t xml:space="preserve">Core </w:t>
      </w:r>
      <w:r>
        <w:rPr>
          <w:rFonts w:ascii="Arial" w:hAnsi="Arial" w:cs="Arial"/>
        </w:rPr>
        <w:t>(</w:t>
      </w:r>
      <w:r w:rsidR="00433A93">
        <w:rPr>
          <w:rFonts w:ascii="Arial" w:hAnsi="Arial" w:cs="Arial"/>
        </w:rPr>
        <w:t>40</w:t>
      </w:r>
      <w:r>
        <w:rPr>
          <w:rFonts w:ascii="Arial" w:hAnsi="Arial" w:cs="Arial"/>
        </w:rPr>
        <w:t xml:space="preserve"> hours)</w:t>
      </w:r>
      <w:r w:rsidR="00433A93">
        <w:rPr>
          <w:rFonts w:ascii="Arial" w:hAnsi="Arial" w:cs="Arial"/>
        </w:rPr>
        <w:t xml:space="preserve">; </w:t>
      </w:r>
      <w:r w:rsidRPr="002B52E8">
        <w:rPr>
          <w:rFonts w:ascii="Arial" w:hAnsi="Arial" w:cs="Arial"/>
          <w:color w:val="FF0000"/>
        </w:rPr>
        <w:t>Red</w:t>
      </w:r>
      <w:r>
        <w:rPr>
          <w:rFonts w:ascii="Arial" w:hAnsi="Arial" w:cs="Arial"/>
        </w:rPr>
        <w:t xml:space="preserve"> = </w:t>
      </w:r>
      <w:r w:rsidR="00433A93">
        <w:rPr>
          <w:rFonts w:ascii="Arial" w:hAnsi="Arial" w:cs="Arial"/>
        </w:rPr>
        <w:t xml:space="preserve">Cognates </w:t>
      </w:r>
      <w:r>
        <w:rPr>
          <w:rFonts w:ascii="Arial" w:hAnsi="Arial" w:cs="Arial"/>
        </w:rPr>
        <w:t>(</w:t>
      </w:r>
      <w:r w:rsidR="00433A93">
        <w:rPr>
          <w:rFonts w:ascii="Arial" w:hAnsi="Arial" w:cs="Arial"/>
        </w:rPr>
        <w:t>2</w:t>
      </w:r>
      <w:r w:rsidR="002B52E8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hours); </w:t>
      </w:r>
      <w:r w:rsidRPr="008E2D23">
        <w:rPr>
          <w:rFonts w:ascii="Arial" w:hAnsi="Arial" w:cs="Arial"/>
          <w:color w:val="7030A0"/>
        </w:rPr>
        <w:t>Purple</w:t>
      </w:r>
      <w:r>
        <w:rPr>
          <w:rFonts w:ascii="Arial" w:hAnsi="Arial" w:cs="Arial"/>
        </w:rPr>
        <w:t xml:space="preserve"> = ADR</w:t>
      </w:r>
      <w:r w:rsidR="00563998">
        <w:rPr>
          <w:rFonts w:ascii="Arial" w:hAnsi="Arial" w:cs="Arial"/>
        </w:rPr>
        <w:t xml:space="preserve"> (</w:t>
      </w:r>
      <w:r w:rsidR="002B52E8">
        <w:rPr>
          <w:rFonts w:ascii="Arial" w:hAnsi="Arial" w:cs="Arial"/>
        </w:rPr>
        <w:t>6</w:t>
      </w:r>
      <w:r w:rsidR="00563998">
        <w:rPr>
          <w:rFonts w:ascii="Arial" w:hAnsi="Arial" w:cs="Arial"/>
        </w:rPr>
        <w:t>)</w:t>
      </w:r>
      <w:r w:rsidR="00433A93">
        <w:rPr>
          <w:rFonts w:ascii="Arial" w:hAnsi="Arial" w:cs="Arial"/>
        </w:rPr>
        <w:t xml:space="preserve">; </w:t>
      </w:r>
      <w:r>
        <w:rPr>
          <w:rFonts w:ascii="Arial" w:hAnsi="Arial" w:cs="Arial"/>
        </w:rPr>
        <w:t xml:space="preserve">Black = </w:t>
      </w:r>
      <w:r w:rsidR="00433A93">
        <w:rPr>
          <w:rFonts w:ascii="Arial" w:hAnsi="Arial" w:cs="Arial"/>
        </w:rPr>
        <w:t xml:space="preserve">dissertation </w:t>
      </w:r>
      <w:r>
        <w:rPr>
          <w:rFonts w:ascii="Arial" w:hAnsi="Arial" w:cs="Arial"/>
        </w:rPr>
        <w:t>(</w:t>
      </w:r>
      <w:r w:rsidR="00433A93">
        <w:rPr>
          <w:rFonts w:ascii="Arial" w:hAnsi="Arial" w:cs="Arial"/>
        </w:rPr>
        <w:t>12</w:t>
      </w:r>
      <w:r>
        <w:rPr>
          <w:rFonts w:ascii="Arial" w:hAnsi="Arial" w:cs="Arial"/>
        </w:rPr>
        <w:t>)</w:t>
      </w:r>
    </w:p>
    <w:sectPr w:rsidR="00433A93" w:rsidRPr="005D1BF8" w:rsidSect="002C5C79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FCF8F" w14:textId="77777777" w:rsidR="00153BDA" w:rsidRDefault="00153BDA" w:rsidP="008B35BD">
      <w:pPr>
        <w:spacing w:after="0" w:line="240" w:lineRule="auto"/>
      </w:pPr>
      <w:r>
        <w:separator/>
      </w:r>
    </w:p>
  </w:endnote>
  <w:endnote w:type="continuationSeparator" w:id="0">
    <w:p w14:paraId="5E2DD727" w14:textId="77777777" w:rsidR="00153BDA" w:rsidRDefault="00153BDA" w:rsidP="008B3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85095" w14:textId="11B0BCEA" w:rsidR="008B35BD" w:rsidRDefault="008B35BD">
    <w:pPr>
      <w:pStyle w:val="Footer"/>
    </w:pPr>
    <w:r>
      <w:t>Beckie 6.6.22</w:t>
    </w:r>
  </w:p>
  <w:p w14:paraId="69551F76" w14:textId="77777777" w:rsidR="008B35BD" w:rsidRDefault="008B35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FAD0" w14:textId="77777777" w:rsidR="00153BDA" w:rsidRDefault="00153BDA" w:rsidP="008B35BD">
      <w:pPr>
        <w:spacing w:after="0" w:line="240" w:lineRule="auto"/>
      </w:pPr>
      <w:r>
        <w:separator/>
      </w:r>
    </w:p>
  </w:footnote>
  <w:footnote w:type="continuationSeparator" w:id="0">
    <w:p w14:paraId="4177590B" w14:textId="77777777" w:rsidR="00153BDA" w:rsidRDefault="00153BDA" w:rsidP="008B35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DA3NjAxNjE2NzNR0lEKTi0uzszPAykwqgUAv+Z3lCwAAAA="/>
  </w:docVars>
  <w:rsids>
    <w:rsidRoot w:val="009664CF"/>
    <w:rsid w:val="00026041"/>
    <w:rsid w:val="00062855"/>
    <w:rsid w:val="000E2B4B"/>
    <w:rsid w:val="000F2B0F"/>
    <w:rsid w:val="0011097D"/>
    <w:rsid w:val="001535BD"/>
    <w:rsid w:val="00153BDA"/>
    <w:rsid w:val="00165360"/>
    <w:rsid w:val="0017530B"/>
    <w:rsid w:val="001F2069"/>
    <w:rsid w:val="002167BB"/>
    <w:rsid w:val="0028635A"/>
    <w:rsid w:val="00296FDA"/>
    <w:rsid w:val="002B52E8"/>
    <w:rsid w:val="002C3A95"/>
    <w:rsid w:val="002C5C79"/>
    <w:rsid w:val="002D64F9"/>
    <w:rsid w:val="002E3FD5"/>
    <w:rsid w:val="003549BB"/>
    <w:rsid w:val="0039670C"/>
    <w:rsid w:val="003C61CF"/>
    <w:rsid w:val="003F21D9"/>
    <w:rsid w:val="00433A93"/>
    <w:rsid w:val="004A200D"/>
    <w:rsid w:val="004C3154"/>
    <w:rsid w:val="004C5B01"/>
    <w:rsid w:val="005507BD"/>
    <w:rsid w:val="00563998"/>
    <w:rsid w:val="005A367D"/>
    <w:rsid w:val="005D1BF8"/>
    <w:rsid w:val="005D59C6"/>
    <w:rsid w:val="005E3F6B"/>
    <w:rsid w:val="0061745E"/>
    <w:rsid w:val="006D0CB3"/>
    <w:rsid w:val="006D65EA"/>
    <w:rsid w:val="007438A6"/>
    <w:rsid w:val="007B1AF7"/>
    <w:rsid w:val="00837477"/>
    <w:rsid w:val="00856D77"/>
    <w:rsid w:val="00895536"/>
    <w:rsid w:val="008A3593"/>
    <w:rsid w:val="008A7878"/>
    <w:rsid w:val="008B35BD"/>
    <w:rsid w:val="008C3B36"/>
    <w:rsid w:val="008D16DC"/>
    <w:rsid w:val="008E2D23"/>
    <w:rsid w:val="00907AFE"/>
    <w:rsid w:val="009664CF"/>
    <w:rsid w:val="009C3B1F"/>
    <w:rsid w:val="009E4FF9"/>
    <w:rsid w:val="00AC2791"/>
    <w:rsid w:val="00AD0070"/>
    <w:rsid w:val="00B03D80"/>
    <w:rsid w:val="00B57A09"/>
    <w:rsid w:val="00BD5129"/>
    <w:rsid w:val="00BD6147"/>
    <w:rsid w:val="00BF548E"/>
    <w:rsid w:val="00C24FA1"/>
    <w:rsid w:val="00C34675"/>
    <w:rsid w:val="00D14435"/>
    <w:rsid w:val="00D44903"/>
    <w:rsid w:val="00DC1EEB"/>
    <w:rsid w:val="00EE4E89"/>
    <w:rsid w:val="00EE53EE"/>
    <w:rsid w:val="00F1042D"/>
    <w:rsid w:val="00F223D7"/>
    <w:rsid w:val="00F55647"/>
    <w:rsid w:val="00F77E95"/>
    <w:rsid w:val="00FD1F63"/>
    <w:rsid w:val="00FD501F"/>
    <w:rsid w:val="1A4DD383"/>
    <w:rsid w:val="44E158F1"/>
    <w:rsid w:val="57FECFCB"/>
    <w:rsid w:val="70E01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23D51"/>
  <w15:chartTrackingRefBased/>
  <w15:docId w15:val="{8B1CF723-1748-4E5F-B628-022E7766F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4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36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6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5BD"/>
  </w:style>
  <w:style w:type="paragraph" w:styleId="Footer">
    <w:name w:val="footer"/>
    <w:basedOn w:val="Normal"/>
    <w:link w:val="FooterChar"/>
    <w:uiPriority w:val="99"/>
    <w:unhideWhenUsed/>
    <w:rsid w:val="008B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 Health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ie, Theresa</dc:creator>
  <cp:keywords/>
  <dc:description/>
  <cp:lastModifiedBy>Theresa Beckie</cp:lastModifiedBy>
  <cp:revision>2</cp:revision>
  <cp:lastPrinted>2022-06-07T17:20:00Z</cp:lastPrinted>
  <dcterms:created xsi:type="dcterms:W3CDTF">2022-07-18T13:53:00Z</dcterms:created>
  <dcterms:modified xsi:type="dcterms:W3CDTF">2022-07-18T13:53:00Z</dcterms:modified>
</cp:coreProperties>
</file>